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4"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sincere interest in the Psychiatrist position at [Institution Name] in Algeria Algiers. With a profound commitment to mental health care and a wealth of experience in psychiatric practice, I am eager to contribute my expertise to support the evolving healthcare landscape of Algeria. This opportunity aligns perfectly with my professional goals, and I am confident that my background as a Psychiatrist will enable me to make meaningful contributions to your team.</w:t>
      </w:r>
    </w:p>
    <w:p>
      <w:pPr>
        <w:pStyle w:val="BodyText"/>
      </w:pPr>
      <w:r>
        <w:t xml:space="preserve">As a qualified Psychiatrist with [X years] of experience in clinical settings across diverse cultural and socioeconomic contexts, I have developed a deep understanding of the complexities of mental health care. My journey in psychiatry has been driven by a desire to address the unique challenges faced by individuals and communities, particularly in regions where access to specialized care is limited. Algeria Algiers, with its rich cultural heritage and dynamic population, presents an ideal environment for me to apply my skills while fostering trust and empathy in patient care.</w:t>
      </w:r>
    </w:p>
    <w:bookmarkStart w:id="20" w:name="professional-expertise-and-commitment"/>
    <w:p>
      <w:pPr>
        <w:pStyle w:val="Heading2"/>
      </w:pPr>
      <w:r>
        <w:t xml:space="preserve">Professional Expertise and Commitment</w:t>
      </w:r>
    </w:p>
    <w:p>
      <w:pPr>
        <w:pStyle w:val="FirstParagraph"/>
      </w:pPr>
      <w:r>
        <w:t xml:space="preserve">Throughout my career as a Psychiatrist, I have focused on providing holistic, patient-centered care that integrates clinical excellence with cultural sensitivity. My training at [Medical School/Institution Name] and subsequent practice in [Previous Locations or Institutions] have equipped me with the knowledge to diagnose and treat a wide range of mental health conditions, from depression and anxiety to complex psychiatric disorders. I am proficient in evidence-based therapies, including cognitive-behavioral therapy (CBT), psychopharmacology, and trauma-informed care, which I adapt to meet the needs of each individual.</w:t>
      </w:r>
    </w:p>
    <w:p>
      <w:pPr>
        <w:pStyle w:val="BodyText"/>
      </w:pPr>
      <w:r>
        <w:t xml:space="preserve">What sets me apart as a Psychiatrist is my dedication to continuous learning and innovation in mental health treatment. I have participated in numerous professional development programs, including workshops on cultural competence and community-based mental health initiatives. These experiences have reinforced my belief that effective psychiatric care must be rooted in an understanding of the social, economic, and cultural factors that shape patients’ lives. In Algeria Algiers, where the stigma surrounding mental health remains a significant barrier to treatment, I am committed to advocating for education and accessibility through outreach programs and collaboration with local stakeholders.</w:t>
      </w:r>
    </w:p>
    <w:bookmarkEnd w:id="20"/>
    <w:bookmarkStart w:id="21" w:name="alignment-with-algeria-algiers-needs"/>
    <w:p>
      <w:pPr>
        <w:pStyle w:val="Heading2"/>
      </w:pPr>
      <w:r>
        <w:t xml:space="preserve">Alignment with Algeria Algiers’ Needs</w:t>
      </w:r>
    </w:p>
    <w:p>
      <w:pPr>
        <w:pStyle w:val="FirstParagraph"/>
      </w:pPr>
      <w:r>
        <w:t xml:space="preserve">The unique challenges facing mental health care in Algeria Algiers resonate deeply with my professional values. As a Psychiatrist, I recognize the importance of addressing the psychological impacts of historical conflicts, rapid urbanization, and socio-economic disparities that affect the population. My experience working in resource-limited settings has prepared me to navigate such complexities with resilience and creativity. I am particularly drawn to [Institution Name]’s mission to improve mental health outcomes through compassionate care and community engagement.</w:t>
      </w:r>
    </w:p>
    <w:p>
      <w:pPr>
        <w:pStyle w:val="BodyText"/>
      </w:pPr>
      <w:r>
        <w:t xml:space="preserve">Algeria Algiers, as a vibrant city with a growing demand for specialized healthcare services, offers an opportunity to contribute to the development of sustainable mental health systems. My ability to communicate in [Languages, e.g., Arabic or French] and my familiarity with the cultural nuances of North African communities will allow me to build strong rapport with patients and their families. I am also passionate about integrating traditional healing practices with modern psychiatric approaches, ensuring that care is both culturally relevant and evidence-based.</w:t>
      </w:r>
    </w:p>
    <w:bookmarkEnd w:id="21"/>
    <w:bookmarkStart w:id="22" w:name="collaboration-and-leadership"/>
    <w:p>
      <w:pPr>
        <w:pStyle w:val="Heading2"/>
      </w:pPr>
      <w:r>
        <w:t xml:space="preserve">Collaboration and Leadership</w:t>
      </w:r>
    </w:p>
    <w:p>
      <w:pPr>
        <w:pStyle w:val="FirstParagraph"/>
      </w:pPr>
      <w:r>
        <w:t xml:space="preserve">As a Psychiatrist, I have consistently emphasized the importance of interdisciplinary collaboration in delivering comprehensive care. My work at [Previous Institution or Organization] involved coordinating with psychologists, social workers, and primary care physicians to create personalized treatment plans for patients. This collaborative approach not only improves patient outcomes but also fosters a supportive environment for healthcare professionals. I am eager to bring this teamwork-oriented mindset to [Institution Name], where I can contribute to a multidisciplinary team dedicated to advancing mental health in Algeria Algiers.</w:t>
      </w:r>
    </w:p>
    <w:p>
      <w:pPr>
        <w:pStyle w:val="BodyText"/>
      </w:pPr>
      <w:r>
        <w:t xml:space="preserve">In addition to my clinical work, I have led initiatives aimed at reducing mental health disparities, such as organizing free screening clinics and conducting public awareness campaigns. These efforts have been instrumental in demystifying psychiatry and encouraging individuals to seek help without fear of judgment. In Algeria Algiers, I am hopeful that I can replicate these successes by partnering with local organizations to expand access to care and promote mental wellness across all demographics.</w:t>
      </w:r>
    </w:p>
    <w:bookmarkEnd w:id="22"/>
    <w:bookmarkStart w:id="23" w:name="conclusion"/>
    <w:p>
      <w:pPr>
        <w:pStyle w:val="Heading2"/>
      </w:pPr>
      <w:r>
        <w:t xml:space="preserve">Conclusion</w:t>
      </w:r>
    </w:p>
    <w:p>
      <w:pPr>
        <w:pStyle w:val="FirstParagraph"/>
      </w:pPr>
      <w:r>
        <w:t xml:space="preserve">In conclusion, I am excited about the possibility of joining [Institution Name] as a Psychiatrist in Algeria Algiers. My professional background, cultural adaptability, and unwavering dedication to mental health care position me to make a lasting impact on patients and the broader community. I am confident that my skills and passion align with the mission of your institution, and I would be honored to contribute to the transformative work being done in Algeria Algiers.</w:t>
      </w:r>
    </w:p>
    <w:p>
      <w:pPr>
        <w:pStyle w:val="BodyText"/>
      </w:pPr>
      <w:r>
        <w:t xml:space="preserve">Thank you for considering my application. I look forward to the opportunity to discuss how my experience as a Psychiatrist can benefit your team. Please feel free to contact me at [Your Phone Number] or [Your Email Address] for any further information or to schedule an interview.</w:t>
      </w:r>
    </w:p>
    <w:p>
      <w:pPr>
        <w:pStyle w:val="BodyText"/>
      </w:pPr>
      <w:r>
        <w:t xml:space="preserve">Sincerely,</w:t>
      </w:r>
      <w:r>
        <w:br/>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Algeria Algiers</dc:title>
  <dc:creator/>
  <cp:keywords/>
  <dcterms:created xsi:type="dcterms:W3CDTF">2026-07-21T07:32:37Z</dcterms:created>
  <dcterms:modified xsi:type="dcterms:W3CDTF">2026-07-21T07:32:37Z</dcterms:modified>
</cp:coreProperties>
</file>

<file path=docProps/custom.xml><?xml version="1.0" encoding="utf-8"?>
<Properties xmlns="http://schemas.openxmlformats.org/officeDocument/2006/custom-properties" xmlns:vt="http://schemas.openxmlformats.org/officeDocument/2006/docPropsVTypes"/>
</file>